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067C8" w14:textId="77777777" w:rsidR="000E0924" w:rsidRDefault="000E0924" w:rsidP="000E092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ain theme – Brainstorming the curriculum </w:t>
      </w:r>
    </w:p>
    <w:p w14:paraId="1B2A1ABB" w14:textId="77777777" w:rsidR="000E0924" w:rsidRDefault="000E0924" w:rsidP="000E09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ed a session in the beginning for intro to ML</w:t>
      </w:r>
    </w:p>
    <w:p w14:paraId="39503ED1" w14:textId="77777777" w:rsidR="000E0924" w:rsidRDefault="000E0924" w:rsidP="000E09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greed on having the stats review session</w:t>
      </w:r>
    </w:p>
    <w:p w14:paraId="5686AB52" w14:textId="77777777" w:rsidR="000E0924" w:rsidRDefault="000E0924" w:rsidP="000E09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ssigned volunteers to different sessions</w:t>
      </w:r>
    </w:p>
    <w:p w14:paraId="07674900" w14:textId="77777777" w:rsidR="000E0924" w:rsidRPr="00FA2380" w:rsidRDefault="000E0924" w:rsidP="000E0924"/>
    <w:p w14:paraId="2068412B" w14:textId="77777777" w:rsidR="000E0924" w:rsidRDefault="000E0924" w:rsidP="000E092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ggestions of some buffer session for topics such as</w:t>
      </w:r>
    </w:p>
    <w:p w14:paraId="5A98E2FD" w14:textId="77777777" w:rsidR="000E0924" w:rsidRDefault="000E0924" w:rsidP="000E092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Ethics in ML </w:t>
      </w:r>
    </w:p>
    <w:p w14:paraId="3648F1FB" w14:textId="77777777" w:rsidR="000E0924" w:rsidRDefault="000E0924" w:rsidP="000E092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 Cautionary tale for Machine Learning Design</w:t>
      </w:r>
    </w:p>
    <w:p w14:paraId="2777FD81" w14:textId="1077AE73" w:rsidR="000E0924" w:rsidRPr="00FA2380" w:rsidRDefault="000E0924" w:rsidP="000E092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dd more</w:t>
      </w:r>
      <w:bookmarkStart w:id="0" w:name="_GoBack"/>
      <w:bookmarkEnd w:id="0"/>
    </w:p>
    <w:p w14:paraId="01D2B4C8" w14:textId="77777777" w:rsidR="00D1010D" w:rsidRDefault="00D1010D"/>
    <w:sectPr w:rsidR="00D1010D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C14E7"/>
    <w:multiLevelType w:val="hybridMultilevel"/>
    <w:tmpl w:val="26F4A33A"/>
    <w:lvl w:ilvl="0" w:tplc="DEE201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5558A9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88B4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EEF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B866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6625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C478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F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DI3NLE0tLA0MDNQ0lEKTi0uzszPAykwrAUAV57pNCwAAAA="/>
  </w:docVars>
  <w:rsids>
    <w:rsidRoot w:val="00D1010D"/>
    <w:rsid w:val="000E0924"/>
    <w:rsid w:val="00D1010D"/>
    <w:rsid w:val="00EE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924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erafati, Arefeh</cp:lastModifiedBy>
  <cp:revision>2</cp:revision>
  <dcterms:created xsi:type="dcterms:W3CDTF">2018-02-09T21:34:00Z</dcterms:created>
  <dcterms:modified xsi:type="dcterms:W3CDTF">2020-03-06T18:25:00Z</dcterms:modified>
</cp:coreProperties>
</file>